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80062B" w:rsidRDefault="0080062B" w:rsidP="00A70DE5">
      <w:pPr>
        <w:rPr>
          <w:rFonts w:ascii="Bookman Old Style" w:hAnsi="Bookman Old Style"/>
          <w:b/>
          <w:bCs/>
          <w:smallCaps/>
        </w:rPr>
      </w:pPr>
    </w:p>
    <w:p w:rsidR="00097175" w:rsidRDefault="00097175" w:rsidP="00A70DE5">
      <w:pPr>
        <w:rPr>
          <w:rFonts w:ascii="Bookman Old Style" w:hAnsi="Bookman Old Style"/>
          <w:b/>
          <w:bCs/>
          <w:smallCaps/>
        </w:rPr>
      </w:pPr>
    </w:p>
    <w:p w:rsidR="00097175" w:rsidRDefault="00097175" w:rsidP="00A70DE5">
      <w:pPr>
        <w:rPr>
          <w:rFonts w:ascii="Bookman Old Style" w:hAnsi="Bookman Old Style"/>
          <w:b/>
          <w:bCs/>
          <w:smallCaps/>
        </w:rPr>
      </w:pPr>
    </w:p>
    <w:p w:rsidR="00942099" w:rsidRDefault="00942099" w:rsidP="00A70DE5">
      <w:pPr>
        <w:rPr>
          <w:rFonts w:ascii="Bookman Old Style" w:hAnsi="Bookman Old Style"/>
          <w:b/>
          <w:bCs/>
          <w:smallCaps/>
        </w:rPr>
      </w:pPr>
    </w:p>
    <w:p w:rsidR="0080062B" w:rsidRDefault="0080062B" w:rsidP="00A70DE5">
      <w:pPr>
        <w:rPr>
          <w:rFonts w:ascii="Bookman Old Style" w:hAnsi="Bookman Old Style"/>
          <w:b/>
          <w:bCs/>
          <w:smallCaps/>
        </w:rPr>
      </w:pPr>
    </w:p>
    <w:p w:rsidR="00D63320" w:rsidRDefault="00D63320" w:rsidP="008C4189">
      <w:pPr>
        <w:spacing w:line="276" w:lineRule="auto"/>
        <w:jc w:val="center"/>
        <w:rPr>
          <w:rFonts w:ascii="Arial Rounded MT Bold" w:hAnsi="Arial Rounded MT Bold"/>
          <w:b/>
          <w:bCs/>
          <w:color w:val="0070C0"/>
          <w:sz w:val="40"/>
          <w:szCs w:val="28"/>
        </w:rPr>
      </w:pPr>
      <w:r>
        <w:rPr>
          <w:rFonts w:ascii="Arial Rounded MT Bold" w:hAnsi="Arial Rounded MT Bold"/>
          <w:b/>
          <w:bCs/>
          <w:color w:val="0070C0"/>
          <w:sz w:val="40"/>
          <w:szCs w:val="28"/>
        </w:rPr>
        <w:t>FORMULAIRE DE CANDIDATURE</w:t>
      </w:r>
    </w:p>
    <w:p w:rsidR="00A70DE5" w:rsidRPr="009B62F7" w:rsidRDefault="00A70DE5" w:rsidP="008C4189">
      <w:pPr>
        <w:rPr>
          <w:rFonts w:ascii="Arial Rounded MT Bold" w:hAnsi="Arial Rounded MT Bold"/>
          <w:b/>
          <w:bCs/>
          <w:smallCaps/>
          <w:color w:val="FFFFFF" w:themeColor="background1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326"/>
        <w:gridCol w:w="4304"/>
      </w:tblGrid>
      <w:tr w:rsidR="0038677C" w:rsidTr="0038677C">
        <w:tc>
          <w:tcPr>
            <w:tcW w:w="4326" w:type="dxa"/>
          </w:tcPr>
          <w:p w:rsidR="0038677C" w:rsidRDefault="0038677C" w:rsidP="00E20981">
            <w:r>
              <w:t xml:space="preserve">Nom, Prénom </w:t>
            </w:r>
          </w:p>
        </w:tc>
        <w:tc>
          <w:tcPr>
            <w:tcW w:w="4304" w:type="dxa"/>
          </w:tcPr>
          <w:p w:rsidR="0038677C" w:rsidRDefault="0038677C" w:rsidP="00E20981"/>
        </w:tc>
      </w:tr>
      <w:tr w:rsidR="0038677C" w:rsidTr="0038677C">
        <w:tc>
          <w:tcPr>
            <w:tcW w:w="4326" w:type="dxa"/>
          </w:tcPr>
          <w:p w:rsidR="0038677C" w:rsidRDefault="0038677C" w:rsidP="00E20981">
            <w:r>
              <w:t xml:space="preserve">Matricule académique </w:t>
            </w:r>
          </w:p>
        </w:tc>
        <w:tc>
          <w:tcPr>
            <w:tcW w:w="4304" w:type="dxa"/>
          </w:tcPr>
          <w:p w:rsidR="0038677C" w:rsidRDefault="0038677C" w:rsidP="00E20981"/>
        </w:tc>
      </w:tr>
      <w:tr w:rsidR="0038677C" w:rsidTr="0038677C">
        <w:tc>
          <w:tcPr>
            <w:tcW w:w="4326" w:type="dxa"/>
          </w:tcPr>
          <w:p w:rsidR="0038677C" w:rsidRDefault="0038677C" w:rsidP="00E20981">
            <w:r>
              <w:t>Courriel UdeM</w:t>
            </w:r>
          </w:p>
        </w:tc>
        <w:tc>
          <w:tcPr>
            <w:tcW w:w="4304" w:type="dxa"/>
          </w:tcPr>
          <w:p w:rsidR="0038677C" w:rsidRDefault="0038677C" w:rsidP="00E20981"/>
        </w:tc>
      </w:tr>
      <w:tr w:rsidR="0038677C" w:rsidTr="0038677C">
        <w:tc>
          <w:tcPr>
            <w:tcW w:w="4326" w:type="dxa"/>
          </w:tcPr>
          <w:p w:rsidR="0038677C" w:rsidRDefault="00ED7CDE" w:rsidP="00E20981">
            <w:r>
              <w:t>Diplôme postulé</w:t>
            </w:r>
            <w:r w:rsidR="0038677C">
              <w:t xml:space="preserve"> maîtrise ou doctorat </w:t>
            </w:r>
            <w:r>
              <w:t xml:space="preserve"> </w:t>
            </w:r>
          </w:p>
        </w:tc>
        <w:tc>
          <w:tcPr>
            <w:tcW w:w="4304" w:type="dxa"/>
          </w:tcPr>
          <w:p w:rsidR="0038677C" w:rsidRDefault="0038677C" w:rsidP="00E20981"/>
        </w:tc>
      </w:tr>
      <w:tr w:rsidR="0038677C" w:rsidTr="0038677C">
        <w:tc>
          <w:tcPr>
            <w:tcW w:w="4326" w:type="dxa"/>
          </w:tcPr>
          <w:p w:rsidR="0038677C" w:rsidRDefault="00ED7CDE" w:rsidP="00E20981">
            <w:r>
              <w:t>Date d’inscription au programme</w:t>
            </w:r>
          </w:p>
        </w:tc>
        <w:tc>
          <w:tcPr>
            <w:tcW w:w="4304" w:type="dxa"/>
          </w:tcPr>
          <w:p w:rsidR="0038677C" w:rsidRDefault="0038677C" w:rsidP="00E20981"/>
        </w:tc>
      </w:tr>
    </w:tbl>
    <w:p w:rsidR="00A70DE5" w:rsidRDefault="00097175" w:rsidP="00A70DE5">
      <w:pPr>
        <w:jc w:val="both"/>
        <w:rPr>
          <w:rFonts w:ascii="Bookman Old Style" w:hAnsi="Bookman Old Sty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0" wp14:anchorId="3E90487F" wp14:editId="403A1777">
                <wp:simplePos x="0" y="0"/>
                <wp:positionH relativeFrom="leftMargin">
                  <wp:posOffset>5257165</wp:posOffset>
                </wp:positionH>
                <wp:positionV relativeFrom="margin">
                  <wp:posOffset>-1793875</wp:posOffset>
                </wp:positionV>
                <wp:extent cx="975360" cy="3093720"/>
                <wp:effectExtent l="26670" t="0" r="22860" b="384810"/>
                <wp:wrapTight wrapText="bothSides">
                  <wp:wrapPolygon edited="0">
                    <wp:start x="169" y="21786"/>
                    <wp:lineTo x="29700" y="21786"/>
                    <wp:lineTo x="29700" y="-27"/>
                    <wp:lineTo x="169" y="-27"/>
                    <wp:lineTo x="169" y="21786"/>
                  </wp:wrapPolygon>
                </wp:wrapTight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975360" cy="30937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>
                          <a:reflection blurRad="6350" stA="52000" endA="300" endPos="35000" dir="5400000" sy="-100000" algn="bl" rotWithShape="0"/>
                        </a:effectLst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42099" w:rsidRPr="00942099" w:rsidRDefault="00097175" w:rsidP="008C4189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209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Bourse offerte aux </w:t>
                            </w:r>
                          </w:p>
                          <w:p w:rsidR="00097175" w:rsidRPr="00942099" w:rsidRDefault="00097175" w:rsidP="008C4189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94209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étudiant</w:t>
                            </w:r>
                            <w:r w:rsidR="005941C0" w:rsidRPr="0094209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e.</w:t>
                            </w:r>
                            <w:r w:rsidRPr="0094209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proofErr w:type="spellEnd"/>
                            <w:r w:rsidRPr="0094209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utochto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E90487F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413.95pt;margin-top:-141.25pt;width:76.8pt;height:243.6pt;rotation:90;z-index:-2516572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" o:allowoverlap="f" fillcolor="#2683c6 [3205]" stroked="f" strokeweight="1.25pt">
                <v:textbox>
                  <w:txbxContent>
                    <w:p w:rsidR="00942099" w:rsidRPr="00942099" w:rsidRDefault="00097175" w:rsidP="008C4189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2099"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Bourse offerte aux </w:t>
                      </w:r>
                    </w:p>
                    <w:p w:rsidR="00097175" w:rsidRPr="00942099" w:rsidRDefault="00097175" w:rsidP="008C4189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proofErr w:type="gramStart"/>
                      <w:r w:rsidRPr="00942099"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étudiant</w:t>
                      </w:r>
                      <w:proofErr w:type="gramEnd"/>
                      <w:r w:rsidR="005941C0" w:rsidRPr="00942099"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e.</w:t>
                      </w:r>
                      <w:r w:rsidRPr="00942099"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proofErr w:type="spellEnd"/>
                      <w:r w:rsidRPr="00942099"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utochtones</w:t>
                      </w:r>
                    </w:p>
                  </w:txbxContent>
                </v:textbox>
                <w10:wrap type="tight" anchorx="margin" anchory="margin"/>
                <w10:anchorlock/>
              </v:shape>
            </w:pict>
          </mc:Fallback>
        </mc:AlternateContent>
      </w:r>
    </w:p>
    <w:p w:rsidR="00C42D8E" w:rsidRDefault="00C42D8E" w:rsidP="00A70DE5">
      <w:pPr>
        <w:jc w:val="both"/>
        <w:rPr>
          <w:rFonts w:ascii="Bookman Old Style" w:hAnsi="Bookman Old Style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310"/>
        <w:gridCol w:w="4320"/>
      </w:tblGrid>
      <w:tr w:rsidR="0038677C" w:rsidRPr="00237F6B" w:rsidTr="0038677C">
        <w:tc>
          <w:tcPr>
            <w:tcW w:w="4310" w:type="dxa"/>
          </w:tcPr>
          <w:p w:rsidR="0038677C" w:rsidRDefault="0038677C" w:rsidP="00E20981">
            <w:r>
              <w:t>Sujet de recherche</w:t>
            </w:r>
          </w:p>
        </w:tc>
        <w:tc>
          <w:tcPr>
            <w:tcW w:w="4320" w:type="dxa"/>
          </w:tcPr>
          <w:p w:rsidR="0038677C" w:rsidRDefault="0038677C" w:rsidP="00E20981">
            <w:pPr>
              <w:rPr>
                <w:lang w:val="fr-FR"/>
              </w:rPr>
            </w:pPr>
          </w:p>
          <w:p w:rsidR="00ED7CDE" w:rsidRDefault="00ED7CDE" w:rsidP="00E20981">
            <w:pPr>
              <w:rPr>
                <w:lang w:val="fr-FR"/>
              </w:rPr>
            </w:pPr>
          </w:p>
          <w:p w:rsidR="00ED7CDE" w:rsidRPr="00DB51AC" w:rsidRDefault="00ED7CDE" w:rsidP="00E20981">
            <w:pPr>
              <w:rPr>
                <w:lang w:val="fr-FR"/>
              </w:rPr>
            </w:pPr>
          </w:p>
        </w:tc>
      </w:tr>
      <w:tr w:rsidR="0038677C" w:rsidRPr="00E14B62" w:rsidTr="0038677C">
        <w:tc>
          <w:tcPr>
            <w:tcW w:w="4310" w:type="dxa"/>
          </w:tcPr>
          <w:p w:rsidR="0038677C" w:rsidRPr="00E14B62" w:rsidRDefault="0038677C" w:rsidP="00E2098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irecteur.trice</w:t>
            </w:r>
            <w:proofErr w:type="spellEnd"/>
            <w:r>
              <w:rPr>
                <w:lang w:val="en-US"/>
              </w:rPr>
              <w:t xml:space="preserve"> de </w:t>
            </w:r>
            <w:proofErr w:type="spellStart"/>
            <w:r>
              <w:rPr>
                <w:lang w:val="en-US"/>
              </w:rPr>
              <w:t>recherche</w:t>
            </w:r>
            <w:proofErr w:type="spellEnd"/>
          </w:p>
        </w:tc>
        <w:tc>
          <w:tcPr>
            <w:tcW w:w="4320" w:type="dxa"/>
          </w:tcPr>
          <w:p w:rsidR="0038677C" w:rsidRPr="00E14B62" w:rsidRDefault="0038677C" w:rsidP="00E20981">
            <w:pPr>
              <w:rPr>
                <w:lang w:val="en-US"/>
              </w:rPr>
            </w:pPr>
          </w:p>
        </w:tc>
      </w:tr>
      <w:tr w:rsidR="0038677C" w:rsidRPr="00A349F7" w:rsidTr="0038677C">
        <w:tc>
          <w:tcPr>
            <w:tcW w:w="4310" w:type="dxa"/>
          </w:tcPr>
          <w:p w:rsidR="0038677C" w:rsidRPr="00A349F7" w:rsidRDefault="0038677C" w:rsidP="00E20981">
            <w:r>
              <w:t>Co-</w:t>
            </w:r>
            <w:proofErr w:type="spellStart"/>
            <w:r>
              <w:t>directeur.trice</w:t>
            </w:r>
            <w:proofErr w:type="spellEnd"/>
            <w:r>
              <w:t xml:space="preserve"> de recherche, s’il y a lieu</w:t>
            </w:r>
          </w:p>
        </w:tc>
        <w:tc>
          <w:tcPr>
            <w:tcW w:w="4320" w:type="dxa"/>
          </w:tcPr>
          <w:p w:rsidR="0038677C" w:rsidRPr="00A349F7" w:rsidRDefault="0038677C" w:rsidP="00E20981"/>
        </w:tc>
      </w:tr>
    </w:tbl>
    <w:p w:rsidR="00A70DE5" w:rsidRDefault="00A70DE5" w:rsidP="00A70DE5">
      <w:pPr>
        <w:jc w:val="both"/>
        <w:rPr>
          <w:rFonts w:ascii="Bookman Old Style" w:hAnsi="Bookman Old Style"/>
        </w:rPr>
      </w:pPr>
    </w:p>
    <w:p w:rsidR="00A70DE5" w:rsidRDefault="00A70DE5" w:rsidP="00A70DE5">
      <w:pPr>
        <w:jc w:val="both"/>
        <w:rPr>
          <w:rFonts w:ascii="Bookman Old Style" w:hAnsi="Bookman Old Style"/>
        </w:rPr>
      </w:pPr>
    </w:p>
    <w:p w:rsidR="00A70DE5" w:rsidRDefault="00A70DE5" w:rsidP="00A70DE5">
      <w:pPr>
        <w:jc w:val="both"/>
        <w:rPr>
          <w:rFonts w:ascii="Bookman Old Style" w:hAnsi="Bookman Old Style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941"/>
        <w:gridCol w:w="6689"/>
      </w:tblGrid>
      <w:tr w:rsidR="0038677C" w:rsidTr="00ED7CDE">
        <w:tc>
          <w:tcPr>
            <w:tcW w:w="1941" w:type="dxa"/>
          </w:tcPr>
          <w:p w:rsidR="0038677C" w:rsidRDefault="0038677C" w:rsidP="00E20981">
            <w:pPr>
              <w:tabs>
                <w:tab w:val="left" w:pos="951"/>
              </w:tabs>
              <w:jc w:val="left"/>
            </w:pPr>
            <w:r>
              <w:t>Résumé du projet (court paragraphe)</w:t>
            </w:r>
          </w:p>
          <w:p w:rsidR="0038677C" w:rsidRDefault="0038677C" w:rsidP="00E20981">
            <w:pPr>
              <w:tabs>
                <w:tab w:val="left" w:pos="951"/>
              </w:tabs>
              <w:jc w:val="left"/>
            </w:pPr>
          </w:p>
        </w:tc>
        <w:tc>
          <w:tcPr>
            <w:tcW w:w="6689" w:type="dxa"/>
          </w:tcPr>
          <w:p w:rsidR="0038677C" w:rsidRDefault="0038677C" w:rsidP="00E20981"/>
        </w:tc>
      </w:tr>
      <w:tr w:rsidR="0038677C" w:rsidTr="00ED7CDE">
        <w:tc>
          <w:tcPr>
            <w:tcW w:w="1941" w:type="dxa"/>
          </w:tcPr>
          <w:p w:rsidR="0038677C" w:rsidRDefault="0038677C" w:rsidP="00E20981">
            <w:pPr>
              <w:jc w:val="left"/>
            </w:pPr>
            <w:r>
              <w:t>État d’avancement des travaux</w:t>
            </w:r>
          </w:p>
          <w:p w:rsidR="0038677C" w:rsidRDefault="0038677C" w:rsidP="00E20981">
            <w:pPr>
              <w:jc w:val="left"/>
            </w:pPr>
          </w:p>
        </w:tc>
        <w:tc>
          <w:tcPr>
            <w:tcW w:w="6689" w:type="dxa"/>
          </w:tcPr>
          <w:p w:rsidR="0038677C" w:rsidRDefault="0038677C" w:rsidP="00E20981"/>
        </w:tc>
      </w:tr>
    </w:tbl>
    <w:p w:rsidR="00A70DE5" w:rsidRPr="00A70DE5" w:rsidRDefault="00A70DE5" w:rsidP="00A70DE5">
      <w:pPr>
        <w:rPr>
          <w:rFonts w:ascii="Bookman Old Style" w:hAnsi="Bookman Old Style"/>
        </w:rPr>
      </w:pPr>
    </w:p>
    <w:p w:rsidR="00ED7CDE" w:rsidRDefault="00ED7CDE" w:rsidP="00A70DE5">
      <w:pPr>
        <w:rPr>
          <w:rFonts w:ascii="Bookman Old Style" w:hAnsi="Bookman Old Style"/>
        </w:rPr>
      </w:pPr>
    </w:p>
    <w:p w:rsidR="00ED7CDE" w:rsidRDefault="00ED7CDE" w:rsidP="00A70DE5">
      <w:pPr>
        <w:rPr>
          <w:rFonts w:ascii="Bookman Old Style" w:hAnsi="Bookman Old Style"/>
        </w:rPr>
      </w:pPr>
    </w:p>
    <w:p w:rsidR="00ED7CDE" w:rsidRDefault="00ED7CDE" w:rsidP="00ED7CDE">
      <w:pPr>
        <w:spacing w:line="216" w:lineRule="auto"/>
        <w:jc w:val="both"/>
      </w:pPr>
      <w:r>
        <w:t xml:space="preserve">Notes : </w:t>
      </w:r>
    </w:p>
    <w:p w:rsidR="00ED7CDE" w:rsidRPr="00973D71" w:rsidRDefault="00ED7CDE" w:rsidP="00ED7CDE">
      <w:pPr>
        <w:pStyle w:val="Paragraphedeliste"/>
        <w:numPr>
          <w:ilvl w:val="0"/>
          <w:numId w:val="10"/>
        </w:numPr>
        <w:spacing w:after="120"/>
        <w:ind w:left="714" w:hanging="357"/>
        <w:contextualSpacing w:val="0"/>
        <w:jc w:val="both"/>
        <w:rPr>
          <w:b/>
        </w:rPr>
      </w:pPr>
      <w:proofErr w:type="spellStart"/>
      <w:r w:rsidRPr="00973D71">
        <w:rPr>
          <w:b/>
        </w:rPr>
        <w:t>Seul</w:t>
      </w:r>
      <w:r w:rsidR="00973D71">
        <w:rPr>
          <w:b/>
        </w:rPr>
        <w:t>.e.</w:t>
      </w:r>
      <w:r w:rsidRPr="00973D71">
        <w:rPr>
          <w:b/>
        </w:rPr>
        <w:t>s</w:t>
      </w:r>
      <w:proofErr w:type="spellEnd"/>
      <w:r w:rsidRPr="00973D71">
        <w:rPr>
          <w:b/>
        </w:rPr>
        <w:t xml:space="preserve"> les </w:t>
      </w:r>
      <w:proofErr w:type="spellStart"/>
      <w:r w:rsidRPr="00973D71">
        <w:rPr>
          <w:b/>
        </w:rPr>
        <w:t>candidat</w:t>
      </w:r>
      <w:r w:rsidR="00973D71">
        <w:rPr>
          <w:b/>
        </w:rPr>
        <w:t>.e.</w:t>
      </w:r>
      <w:r w:rsidRPr="00973D71">
        <w:rPr>
          <w:b/>
        </w:rPr>
        <w:t>s</w:t>
      </w:r>
      <w:proofErr w:type="spellEnd"/>
      <w:r w:rsidRPr="00973D71">
        <w:rPr>
          <w:b/>
        </w:rPr>
        <w:t xml:space="preserve"> </w:t>
      </w:r>
      <w:proofErr w:type="spellStart"/>
      <w:r w:rsidRPr="00973D71">
        <w:rPr>
          <w:b/>
        </w:rPr>
        <w:t>inscrit</w:t>
      </w:r>
      <w:r w:rsidR="00973D71">
        <w:rPr>
          <w:b/>
        </w:rPr>
        <w:t>.e.</w:t>
      </w:r>
      <w:r w:rsidRPr="00973D71">
        <w:rPr>
          <w:b/>
        </w:rPr>
        <w:t>s</w:t>
      </w:r>
      <w:proofErr w:type="spellEnd"/>
      <w:r w:rsidRPr="00973D71">
        <w:rPr>
          <w:b/>
        </w:rPr>
        <w:t xml:space="preserve"> à temps plein sont admissibles.</w:t>
      </w:r>
    </w:p>
    <w:p w:rsidR="00ED7CDE" w:rsidRDefault="00ED7CDE" w:rsidP="00ED7CDE">
      <w:pPr>
        <w:pStyle w:val="Paragraphedeliste"/>
        <w:numPr>
          <w:ilvl w:val="0"/>
          <w:numId w:val="10"/>
        </w:numPr>
        <w:spacing w:after="120"/>
        <w:ind w:left="714" w:hanging="357"/>
        <w:contextualSpacing w:val="0"/>
        <w:jc w:val="both"/>
        <w:rPr>
          <w:b/>
        </w:rPr>
      </w:pPr>
      <w:r w:rsidRPr="00E958A7">
        <w:rPr>
          <w:b/>
        </w:rPr>
        <w:t xml:space="preserve">Joindre relevé de notes </w:t>
      </w:r>
      <w:r w:rsidR="00647444">
        <w:rPr>
          <w:b/>
        </w:rPr>
        <w:t xml:space="preserve">(baccalauréat, </w:t>
      </w:r>
      <w:r w:rsidRPr="00E958A7">
        <w:rPr>
          <w:b/>
        </w:rPr>
        <w:t>maîtrise</w:t>
      </w:r>
      <w:r w:rsidR="00647444">
        <w:rPr>
          <w:b/>
        </w:rPr>
        <w:t>,</w:t>
      </w:r>
      <w:r w:rsidRPr="00E958A7">
        <w:rPr>
          <w:b/>
        </w:rPr>
        <w:t xml:space="preserve"> doctorat</w:t>
      </w:r>
      <w:r w:rsidR="00647444">
        <w:rPr>
          <w:b/>
        </w:rPr>
        <w:t>)</w:t>
      </w:r>
      <w:r>
        <w:rPr>
          <w:b/>
        </w:rPr>
        <w:t>.</w:t>
      </w:r>
    </w:p>
    <w:p w:rsidR="00ED7CDE" w:rsidRPr="00DE52D6" w:rsidRDefault="00ED7CDE" w:rsidP="00ED7CDE">
      <w:pPr>
        <w:pStyle w:val="Paragraphedeliste"/>
        <w:numPr>
          <w:ilvl w:val="0"/>
          <w:numId w:val="10"/>
        </w:numPr>
        <w:spacing w:after="120"/>
        <w:ind w:left="714" w:hanging="357"/>
        <w:contextualSpacing w:val="0"/>
        <w:jc w:val="both"/>
        <w:rPr>
          <w:b/>
        </w:rPr>
      </w:pPr>
      <w:r>
        <w:rPr>
          <w:b/>
        </w:rPr>
        <w:t xml:space="preserve">Date limite pour transmettre </w:t>
      </w:r>
      <w:r w:rsidRPr="00DE52D6">
        <w:rPr>
          <w:b/>
        </w:rPr>
        <w:t>la demande</w:t>
      </w:r>
      <w:r w:rsidR="00356E1C">
        <w:rPr>
          <w:b/>
        </w:rPr>
        <w:t> </w:t>
      </w:r>
      <w:proofErr w:type="gramStart"/>
      <w:r w:rsidR="00356E1C">
        <w:rPr>
          <w:b/>
        </w:rPr>
        <w:t xml:space="preserve">: </w:t>
      </w:r>
      <w:r w:rsidRPr="00DE52D6">
        <w:rPr>
          <w:b/>
        </w:rPr>
        <w:t xml:space="preserve"> </w:t>
      </w:r>
      <w:r w:rsidR="006C1561">
        <w:rPr>
          <w:b/>
        </w:rPr>
        <w:t>lundi</w:t>
      </w:r>
      <w:proofErr w:type="gramEnd"/>
      <w:r w:rsidR="006C1561">
        <w:rPr>
          <w:b/>
        </w:rPr>
        <w:t xml:space="preserve"> 16 mars 2020</w:t>
      </w:r>
      <w:r>
        <w:rPr>
          <w:b/>
        </w:rPr>
        <w:t xml:space="preserve"> à </w:t>
      </w:r>
      <w:r w:rsidRPr="00DE52D6">
        <w:rPr>
          <w:b/>
        </w:rPr>
        <w:t xml:space="preserve">16h00, dernier délai. </w:t>
      </w:r>
    </w:p>
    <w:p w:rsidR="00ED7CDE" w:rsidRDefault="00ED7CDE" w:rsidP="00ED7CDE">
      <w:pPr>
        <w:spacing w:line="216" w:lineRule="auto"/>
        <w:jc w:val="both"/>
      </w:pPr>
    </w:p>
    <w:p w:rsidR="00ED7CDE" w:rsidRDefault="00ED7CDE" w:rsidP="00ED7CDE">
      <w:pPr>
        <w:spacing w:line="216" w:lineRule="auto"/>
        <w:jc w:val="both"/>
      </w:pPr>
    </w:p>
    <w:p w:rsidR="00ED7CDE" w:rsidRDefault="00ED7CDE" w:rsidP="00ED7CDE">
      <w:pPr>
        <w:spacing w:line="216" w:lineRule="auto"/>
        <w:jc w:val="both"/>
      </w:pPr>
      <w:bookmarkStart w:id="0" w:name="_GoBack"/>
      <w:bookmarkEnd w:id="0"/>
    </w:p>
    <w:p w:rsidR="00ED7CDE" w:rsidRDefault="00ED7CDE" w:rsidP="00ED7CDE">
      <w:pPr>
        <w:spacing w:line="216" w:lineRule="auto"/>
        <w:jc w:val="both"/>
      </w:pPr>
    </w:p>
    <w:p w:rsidR="00ED7CDE" w:rsidRDefault="00ED7CDE" w:rsidP="00ED7CDE">
      <w:pPr>
        <w:spacing w:line="216" w:lineRule="auto"/>
        <w:jc w:val="both"/>
      </w:pPr>
      <w:r>
        <w:t>Marc Ouimet</w:t>
      </w:r>
    </w:p>
    <w:p w:rsidR="00ED7CDE" w:rsidRDefault="00ED7CDE" w:rsidP="00ED7CDE">
      <w:pPr>
        <w:spacing w:line="216" w:lineRule="auto"/>
      </w:pPr>
      <w:r>
        <w:t xml:space="preserve">Président </w:t>
      </w:r>
    </w:p>
    <w:p w:rsidR="00ED7CDE" w:rsidRDefault="00ED7CDE" w:rsidP="00ED7CDE">
      <w:pPr>
        <w:spacing w:line="216" w:lineRule="auto"/>
      </w:pPr>
      <w:r>
        <w:t>Comité des bourses des études supérieures</w:t>
      </w:r>
    </w:p>
    <w:p w:rsidR="006F0532" w:rsidRPr="00F927CC" w:rsidRDefault="00A70DE5" w:rsidP="00973D71">
      <w:pPr>
        <w:rPr>
          <w:sz w:val="24"/>
          <w:szCs w:val="24"/>
        </w:rPr>
      </w:pPr>
      <w:r w:rsidRPr="00F927CC">
        <w:t>École de criminologie</w:t>
      </w:r>
    </w:p>
    <w:sectPr w:rsidR="006F0532" w:rsidRPr="00F927CC" w:rsidSect="00FF7586">
      <w:headerReference w:type="default" r:id="rId8"/>
      <w:pgSz w:w="12240" w:h="15840"/>
      <w:pgMar w:top="1418" w:right="1800" w:bottom="284" w:left="180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641" w:rsidRDefault="00324641" w:rsidP="00EF1461">
      <w:r>
        <w:separator/>
      </w:r>
    </w:p>
  </w:endnote>
  <w:endnote w:type="continuationSeparator" w:id="0">
    <w:p w:rsidR="00324641" w:rsidRDefault="00324641" w:rsidP="00EF1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4641" w:rsidRDefault="00324641" w:rsidP="00EF1461">
      <w:r>
        <w:separator/>
      </w:r>
    </w:p>
  </w:footnote>
  <w:footnote w:type="continuationSeparator" w:id="0">
    <w:p w:rsidR="00324641" w:rsidRDefault="00324641" w:rsidP="00EF14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-102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2268"/>
      <w:gridCol w:w="8334"/>
    </w:tblGrid>
    <w:tr w:rsidR="001A3695" w:rsidRPr="001037C0" w:rsidTr="00E069D0">
      <w:tc>
        <w:tcPr>
          <w:tcW w:w="2268" w:type="dxa"/>
          <w:tcBorders>
            <w:top w:val="nil"/>
            <w:left w:val="nil"/>
            <w:bottom w:val="nil"/>
            <w:right w:val="nil"/>
          </w:tcBorders>
        </w:tcPr>
        <w:p w:rsidR="001A3695" w:rsidRPr="001037C0" w:rsidRDefault="001A3695" w:rsidP="001A3695">
          <w:pPr>
            <w:pStyle w:val="En-tte"/>
          </w:pPr>
          <w:r>
            <w:rPr>
              <w:noProof/>
            </w:rPr>
            <w:drawing>
              <wp:inline distT="0" distB="0" distL="0" distR="0">
                <wp:extent cx="1543050" cy="723900"/>
                <wp:effectExtent l="0" t="0" r="0" b="0"/>
                <wp:docPr id="4" name="Image 4" descr="UdeM_Noir+PMS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UdeM_Noir+PMS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305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34" w:type="dxa"/>
          <w:tcBorders>
            <w:top w:val="nil"/>
            <w:left w:val="nil"/>
            <w:bottom w:val="nil"/>
            <w:right w:val="nil"/>
          </w:tcBorders>
        </w:tcPr>
        <w:p w:rsidR="001A3695" w:rsidRPr="001037C0" w:rsidRDefault="001A3695" w:rsidP="001A3695">
          <w:pPr>
            <w:pStyle w:val="En-tte"/>
            <w:ind w:left="-392" w:firstLine="392"/>
          </w:pPr>
        </w:p>
      </w:tc>
    </w:tr>
    <w:tr w:rsidR="001A3695" w:rsidRPr="001037C0" w:rsidTr="00E069D0">
      <w:tc>
        <w:tcPr>
          <w:tcW w:w="2268" w:type="dxa"/>
          <w:tcBorders>
            <w:top w:val="nil"/>
            <w:left w:val="nil"/>
            <w:bottom w:val="nil"/>
            <w:right w:val="nil"/>
          </w:tcBorders>
        </w:tcPr>
        <w:p w:rsidR="001A3695" w:rsidRPr="001037C0" w:rsidRDefault="001A3695" w:rsidP="001A3695">
          <w:pPr>
            <w:pStyle w:val="En-tte"/>
            <w:rPr>
              <w:rFonts w:ascii="Arial" w:hAnsi="Arial" w:cs="Arial"/>
              <w:b/>
              <w:sz w:val="18"/>
              <w:szCs w:val="18"/>
            </w:rPr>
          </w:pPr>
        </w:p>
      </w:tc>
      <w:tc>
        <w:tcPr>
          <w:tcW w:w="8334" w:type="dxa"/>
          <w:tcBorders>
            <w:top w:val="nil"/>
            <w:left w:val="nil"/>
            <w:bottom w:val="nil"/>
            <w:right w:val="nil"/>
          </w:tcBorders>
        </w:tcPr>
        <w:p w:rsidR="001A3695" w:rsidRDefault="001A3695" w:rsidP="001A3695">
          <w:pPr>
            <w:pStyle w:val="En-tte"/>
            <w:rPr>
              <w:rFonts w:ascii="Arial" w:hAnsi="Arial" w:cs="Arial"/>
              <w:b/>
              <w:sz w:val="18"/>
              <w:szCs w:val="18"/>
            </w:rPr>
          </w:pPr>
          <w:r>
            <w:rPr>
              <w:rFonts w:ascii="Arial" w:hAnsi="Arial" w:cs="Arial"/>
              <w:b/>
              <w:sz w:val="18"/>
              <w:szCs w:val="18"/>
            </w:rPr>
            <w:t xml:space="preserve">Faculté des arts et des sciences </w:t>
          </w:r>
        </w:p>
        <w:p w:rsidR="001A3695" w:rsidRPr="001037C0" w:rsidRDefault="001A3695" w:rsidP="001A3695">
          <w:pPr>
            <w:pStyle w:val="En-tte"/>
            <w:rPr>
              <w:rFonts w:ascii="Arial" w:hAnsi="Arial" w:cs="Arial"/>
              <w:b/>
              <w:sz w:val="18"/>
              <w:szCs w:val="18"/>
            </w:rPr>
          </w:pPr>
          <w:r>
            <w:rPr>
              <w:rFonts w:ascii="Arial" w:hAnsi="Arial" w:cs="Arial"/>
              <w:b/>
              <w:sz w:val="18"/>
              <w:szCs w:val="18"/>
            </w:rPr>
            <w:t>École de criminologie</w:t>
          </w:r>
        </w:p>
      </w:tc>
    </w:tr>
  </w:tbl>
  <w:p w:rsidR="00FF7586" w:rsidRDefault="00FF7586" w:rsidP="00243228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633A7"/>
    <w:multiLevelType w:val="hybridMultilevel"/>
    <w:tmpl w:val="B45CE18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7113F"/>
    <w:multiLevelType w:val="hybridMultilevel"/>
    <w:tmpl w:val="88EC655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6122"/>
    <w:multiLevelType w:val="hybridMultilevel"/>
    <w:tmpl w:val="54803EFE"/>
    <w:lvl w:ilvl="0" w:tplc="157C75D6">
      <w:numFmt w:val="bullet"/>
      <w:lvlText w:val="-"/>
      <w:lvlJc w:val="left"/>
      <w:pPr>
        <w:ind w:left="1065" w:hanging="705"/>
      </w:pPr>
      <w:rPr>
        <w:rFonts w:ascii="Bookman Old Style" w:eastAsiaTheme="minorHAnsi" w:hAnsi="Bookman Old Style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A5FFF"/>
    <w:multiLevelType w:val="hybridMultilevel"/>
    <w:tmpl w:val="E6060DDA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D5B73"/>
    <w:multiLevelType w:val="hybridMultilevel"/>
    <w:tmpl w:val="39D2935A"/>
    <w:lvl w:ilvl="0" w:tplc="040C000B">
      <w:start w:val="1"/>
      <w:numFmt w:val="bullet"/>
      <w:lvlText w:val=""/>
      <w:lvlJc w:val="left"/>
      <w:pPr>
        <w:ind w:left="1065" w:hanging="705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0A2893"/>
    <w:multiLevelType w:val="hybridMultilevel"/>
    <w:tmpl w:val="A6A0C1A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7D6DBA"/>
    <w:multiLevelType w:val="hybridMultilevel"/>
    <w:tmpl w:val="129AF620"/>
    <w:lvl w:ilvl="0" w:tplc="0C0C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67247E"/>
    <w:multiLevelType w:val="hybridMultilevel"/>
    <w:tmpl w:val="27684D4A"/>
    <w:lvl w:ilvl="0" w:tplc="157C75D6">
      <w:numFmt w:val="bullet"/>
      <w:lvlText w:val="-"/>
      <w:lvlJc w:val="left"/>
      <w:pPr>
        <w:ind w:left="1065" w:hanging="705"/>
      </w:pPr>
      <w:rPr>
        <w:rFonts w:ascii="Bookman Old Style" w:eastAsiaTheme="minorHAnsi" w:hAnsi="Bookman Old Style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134360"/>
    <w:multiLevelType w:val="hybridMultilevel"/>
    <w:tmpl w:val="065A103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114F84"/>
    <w:multiLevelType w:val="hybridMultilevel"/>
    <w:tmpl w:val="699CF88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810A82"/>
    <w:multiLevelType w:val="hybridMultilevel"/>
    <w:tmpl w:val="42CA9F30"/>
    <w:lvl w:ilvl="0" w:tplc="157C75D6">
      <w:numFmt w:val="bullet"/>
      <w:lvlText w:val="-"/>
      <w:lvlJc w:val="left"/>
      <w:pPr>
        <w:ind w:left="1065" w:hanging="705"/>
      </w:pPr>
      <w:rPr>
        <w:rFonts w:ascii="Bookman Old Style" w:eastAsiaTheme="minorHAnsi" w:hAnsi="Bookman Old Style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7"/>
  </w:num>
  <w:num w:numId="5">
    <w:abstractNumId w:val="2"/>
  </w:num>
  <w:num w:numId="6">
    <w:abstractNumId w:val="10"/>
  </w:num>
  <w:num w:numId="7">
    <w:abstractNumId w:val="4"/>
  </w:num>
  <w:num w:numId="8">
    <w:abstractNumId w:val="8"/>
  </w:num>
  <w:num w:numId="9">
    <w:abstractNumId w:val="5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TY0MTG0MDMyMDFT0lEKTi0uzszPAykwrAUAKblmfywAAAA="/>
  </w:docVars>
  <w:rsids>
    <w:rsidRoot w:val="002B5A61"/>
    <w:rsid w:val="00013DB7"/>
    <w:rsid w:val="000150A3"/>
    <w:rsid w:val="00017CB0"/>
    <w:rsid w:val="00067724"/>
    <w:rsid w:val="00097175"/>
    <w:rsid w:val="000A54F7"/>
    <w:rsid w:val="000B715A"/>
    <w:rsid w:val="000D6912"/>
    <w:rsid w:val="000F6EC7"/>
    <w:rsid w:val="001017DC"/>
    <w:rsid w:val="001157F4"/>
    <w:rsid w:val="001217BF"/>
    <w:rsid w:val="00180ADC"/>
    <w:rsid w:val="001A3695"/>
    <w:rsid w:val="001C621D"/>
    <w:rsid w:val="001D2835"/>
    <w:rsid w:val="001E214D"/>
    <w:rsid w:val="001E2912"/>
    <w:rsid w:val="001E2A55"/>
    <w:rsid w:val="001E6EB7"/>
    <w:rsid w:val="001F3EAA"/>
    <w:rsid w:val="00204BBD"/>
    <w:rsid w:val="00204C95"/>
    <w:rsid w:val="002071A8"/>
    <w:rsid w:val="00243228"/>
    <w:rsid w:val="0025149D"/>
    <w:rsid w:val="002B2EA5"/>
    <w:rsid w:val="002B5A61"/>
    <w:rsid w:val="002F1ADF"/>
    <w:rsid w:val="003104CE"/>
    <w:rsid w:val="00324641"/>
    <w:rsid w:val="003439E2"/>
    <w:rsid w:val="00347ADC"/>
    <w:rsid w:val="00356E1C"/>
    <w:rsid w:val="00385A75"/>
    <w:rsid w:val="0038677C"/>
    <w:rsid w:val="003E5855"/>
    <w:rsid w:val="00410653"/>
    <w:rsid w:val="00421F78"/>
    <w:rsid w:val="0043591F"/>
    <w:rsid w:val="00437C74"/>
    <w:rsid w:val="004568BF"/>
    <w:rsid w:val="004716CD"/>
    <w:rsid w:val="004912E6"/>
    <w:rsid w:val="00491C45"/>
    <w:rsid w:val="004A61AA"/>
    <w:rsid w:val="004F4121"/>
    <w:rsid w:val="0052086D"/>
    <w:rsid w:val="00533B89"/>
    <w:rsid w:val="0055439B"/>
    <w:rsid w:val="005569CA"/>
    <w:rsid w:val="0057152D"/>
    <w:rsid w:val="005850AA"/>
    <w:rsid w:val="005941C0"/>
    <w:rsid w:val="00595267"/>
    <w:rsid w:val="005C08DA"/>
    <w:rsid w:val="005F2E24"/>
    <w:rsid w:val="005F349E"/>
    <w:rsid w:val="005F631E"/>
    <w:rsid w:val="005F6848"/>
    <w:rsid w:val="006147A5"/>
    <w:rsid w:val="00644589"/>
    <w:rsid w:val="00647444"/>
    <w:rsid w:val="0065243B"/>
    <w:rsid w:val="00657165"/>
    <w:rsid w:val="006C1561"/>
    <w:rsid w:val="006F0532"/>
    <w:rsid w:val="006F2B72"/>
    <w:rsid w:val="00703C3F"/>
    <w:rsid w:val="007074F6"/>
    <w:rsid w:val="00711F1B"/>
    <w:rsid w:val="00720F1A"/>
    <w:rsid w:val="007962BE"/>
    <w:rsid w:val="007C01E4"/>
    <w:rsid w:val="007C3555"/>
    <w:rsid w:val="007E4DF6"/>
    <w:rsid w:val="0080062B"/>
    <w:rsid w:val="00805A48"/>
    <w:rsid w:val="00821DBA"/>
    <w:rsid w:val="00843645"/>
    <w:rsid w:val="008637DC"/>
    <w:rsid w:val="00894340"/>
    <w:rsid w:val="008A0D9E"/>
    <w:rsid w:val="008B38D6"/>
    <w:rsid w:val="008C4189"/>
    <w:rsid w:val="008D3508"/>
    <w:rsid w:val="008E5912"/>
    <w:rsid w:val="008F0717"/>
    <w:rsid w:val="00903BC6"/>
    <w:rsid w:val="0092106A"/>
    <w:rsid w:val="009274D1"/>
    <w:rsid w:val="00942099"/>
    <w:rsid w:val="00963CA2"/>
    <w:rsid w:val="00973D71"/>
    <w:rsid w:val="00983FCE"/>
    <w:rsid w:val="009A5CC4"/>
    <w:rsid w:val="009B62F7"/>
    <w:rsid w:val="00A30791"/>
    <w:rsid w:val="00A36F33"/>
    <w:rsid w:val="00A449E8"/>
    <w:rsid w:val="00A66D75"/>
    <w:rsid w:val="00A70DE5"/>
    <w:rsid w:val="00A7153F"/>
    <w:rsid w:val="00A85302"/>
    <w:rsid w:val="00AA2159"/>
    <w:rsid w:val="00AB5F75"/>
    <w:rsid w:val="00AD0B2A"/>
    <w:rsid w:val="00AF3E82"/>
    <w:rsid w:val="00B1051B"/>
    <w:rsid w:val="00B40E9A"/>
    <w:rsid w:val="00B53E71"/>
    <w:rsid w:val="00B60EC0"/>
    <w:rsid w:val="00B832E2"/>
    <w:rsid w:val="00B85427"/>
    <w:rsid w:val="00BA1463"/>
    <w:rsid w:val="00BC6643"/>
    <w:rsid w:val="00BE6FE9"/>
    <w:rsid w:val="00BE7368"/>
    <w:rsid w:val="00BF4793"/>
    <w:rsid w:val="00C06E63"/>
    <w:rsid w:val="00C11E17"/>
    <w:rsid w:val="00C27B49"/>
    <w:rsid w:val="00C42D8E"/>
    <w:rsid w:val="00C82E28"/>
    <w:rsid w:val="00C8601F"/>
    <w:rsid w:val="00CB0CFF"/>
    <w:rsid w:val="00CD027E"/>
    <w:rsid w:val="00CD69E7"/>
    <w:rsid w:val="00D07D67"/>
    <w:rsid w:val="00D23379"/>
    <w:rsid w:val="00D63320"/>
    <w:rsid w:val="00D73EF5"/>
    <w:rsid w:val="00DA130E"/>
    <w:rsid w:val="00DA6394"/>
    <w:rsid w:val="00DC3857"/>
    <w:rsid w:val="00DC45F4"/>
    <w:rsid w:val="00DC746D"/>
    <w:rsid w:val="00DD5DCA"/>
    <w:rsid w:val="00DF1E6A"/>
    <w:rsid w:val="00E53720"/>
    <w:rsid w:val="00E57DE3"/>
    <w:rsid w:val="00E743F9"/>
    <w:rsid w:val="00EC71FE"/>
    <w:rsid w:val="00ED7CDE"/>
    <w:rsid w:val="00EF1461"/>
    <w:rsid w:val="00F305BF"/>
    <w:rsid w:val="00F358A9"/>
    <w:rsid w:val="00F42E4E"/>
    <w:rsid w:val="00F9009F"/>
    <w:rsid w:val="00F927CC"/>
    <w:rsid w:val="00F97E6A"/>
    <w:rsid w:val="00FD1803"/>
    <w:rsid w:val="00FD2695"/>
    <w:rsid w:val="00FF5AC3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2B17D2B-C950-0C44-AFE5-4028A72AF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5A61"/>
    <w:pPr>
      <w:spacing w:line="240" w:lineRule="auto"/>
    </w:pPr>
    <w:rPr>
      <w:rFonts w:ascii="Calibri" w:hAnsi="Calibri" w:cs="Times New Roman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2B5A61"/>
    <w:rPr>
      <w:color w:val="0000FF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EF1461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EF1461"/>
    <w:rPr>
      <w:rFonts w:ascii="Calibri" w:hAnsi="Calibri" w:cs="Times New Roman"/>
      <w:sz w:val="20"/>
      <w:szCs w:val="20"/>
      <w:lang w:eastAsia="fr-CA"/>
    </w:rPr>
  </w:style>
  <w:style w:type="character" w:styleId="Appelnotedebasdep">
    <w:name w:val="footnote reference"/>
    <w:basedOn w:val="Policepardfaut"/>
    <w:uiPriority w:val="99"/>
    <w:semiHidden/>
    <w:unhideWhenUsed/>
    <w:rsid w:val="00EF1461"/>
    <w:rPr>
      <w:vertAlign w:val="superscript"/>
    </w:rPr>
  </w:style>
  <w:style w:type="paragraph" w:styleId="Paragraphedeliste">
    <w:name w:val="List Paragraph"/>
    <w:basedOn w:val="Normal"/>
    <w:uiPriority w:val="34"/>
    <w:qFormat/>
    <w:rsid w:val="007C01E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243228"/>
    <w:pPr>
      <w:tabs>
        <w:tab w:val="center" w:pos="4153"/>
        <w:tab w:val="right" w:pos="8306"/>
      </w:tabs>
    </w:pPr>
  </w:style>
  <w:style w:type="character" w:customStyle="1" w:styleId="En-tteCar">
    <w:name w:val="En-tête Car"/>
    <w:basedOn w:val="Policepardfaut"/>
    <w:link w:val="En-tte"/>
    <w:uiPriority w:val="99"/>
    <w:rsid w:val="00243228"/>
    <w:rPr>
      <w:rFonts w:ascii="Calibri" w:hAnsi="Calibri" w:cs="Times New Roman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243228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43228"/>
    <w:rPr>
      <w:rFonts w:ascii="Calibri" w:hAnsi="Calibri" w:cs="Times New Roman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4322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43228"/>
    <w:rPr>
      <w:rFonts w:ascii="Tahoma" w:hAnsi="Tahoma" w:cs="Tahoma"/>
      <w:sz w:val="16"/>
      <w:szCs w:val="16"/>
      <w:lang w:eastAsia="fr-CA"/>
    </w:rPr>
  </w:style>
  <w:style w:type="table" w:styleId="Grilledutableau">
    <w:name w:val="Table Grid"/>
    <w:basedOn w:val="TableauNormal"/>
    <w:uiPriority w:val="59"/>
    <w:rsid w:val="006F0532"/>
    <w:pPr>
      <w:spacing w:line="240" w:lineRule="auto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40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égral">
  <a:themeElements>
    <a:clrScheme name="Inté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é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é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BC3D51-09D2-42B9-80DE-BF25B8CD4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</dc:creator>
  <cp:lastModifiedBy>Pinsonneault Nicole</cp:lastModifiedBy>
  <cp:revision>4</cp:revision>
  <cp:lastPrinted>2019-12-09T15:33:00Z</cp:lastPrinted>
  <dcterms:created xsi:type="dcterms:W3CDTF">2019-12-09T15:34:00Z</dcterms:created>
  <dcterms:modified xsi:type="dcterms:W3CDTF">2020-02-26T21:24:00Z</dcterms:modified>
</cp:coreProperties>
</file>